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d10ff28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d10ff28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09:55:3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uxFDMQzisoD231IbEEBJmjS5k4q4sJ9fwVmAPuDXavzVPwDlg3hfHvhev/4DiywU2qt82eKhSkjCIeeyx+Mg6usGL3vjBs+UGbIbF/xZ0s860DfL+sovFQ8t49WS99jaovISz8rSpxF1rPnroVBB+3utb8vHPflhItfxOkSzKD3EZK/1oNODiAuJg3jLPtZuKB74DxPty9xr/lz3evzSfcBfKsu4r0LnPt9eKWx993o4XGnhYh9Z1vpaBYeZ/tHc47kOpBQUD/I3meF3Kd5Ond76uWIVPVNv2/ulHLFtWKnVez/znbqYBD7oH51CVdNILvqb6XNd4N5/08URK5u/k/kgJCb1TuaX8V5qIG/mgzSl6U4X8wFSUdtz28l88Lfz7hNq32taxdTgN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Hey, this is great, and the notifications' display format is an</w:t>
      </w:r>
      <w:r>
        <w:t xml:space="preserve"> </w:t>
      </w:r>
      <w:r>
        <w:t xml:space="preserve">unexpected bonus. I would like the notifications to stay up for a much</w:t>
      </w:r>
      <w:r>
        <w:t xml:space="preserve"> </w:t>
      </w:r>
      <w:r>
        <w:t xml:space="preserve">shorter time, though - could you either reduce the timing or introduce a</w:t>
      </w:r>
      <w:r>
        <w:t xml:space="preserve"> </w:t>
      </w:r>
      <w:r>
        <w:t xml:space="preserve">preference for this?</w:t>
      </w:r>
    </w:p>
    <w:bookmarkStart w:id="25" w:name="btadmin-jul-28-2010-0739-pm"/>
    <w:p>
      <w:pPr>
        <w:pStyle w:val="Heading2"/>
      </w:pPr>
      <w:r>
        <w:t xml:space="preserve">btadmin —</w:t>
      </w:r>
      <w:r>
        <w:t xml:space="preserve"> </w:t>
      </w:r>
      <w:hyperlink r:id="rId24">
        <w:r>
          <w:rPr>
            <w:rStyle w:val="Hyperlink"/>
          </w:rPr>
          <w:t xml:space="preserve">Jul 28, 2010 07:39 pm</w:t>
        </w:r>
      </w:hyperlink>
    </w:p>
    <w:p>
      <w:pPr>
        <w:pStyle w:val="FirstParagraph"/>
      </w:pPr>
      <w:r>
        <w:t xml:space="preserve">Definitely. I considered that at the time, but I was concerned that I'd</w:t>
      </w:r>
      <w:r>
        <w:t xml:space="preserve"> </w:t>
      </w:r>
      <w:r>
        <w:t xml:space="preserve">made them too light and they wouldn't be noticed :). I'll push an</w:t>
      </w:r>
      <w:r>
        <w:t xml:space="preserve"> </w:t>
      </w:r>
      <w:r>
        <w:t xml:space="preserve">update in the next couple of days that will take care of tha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d10ff28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09:55:3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5d10ff26-4208-11e9-9d31-040140774501/single-keystroke-instapaper-in-google-reader-brettterpstra-com#5d10ff29-4208-11e9-9d31-040140774501" TargetMode="External" /><Relationship Type="http://schemas.openxmlformats.org/officeDocument/2006/relationships/hyperlink" Id="rId20" Target="https://my.remarkbox.com/5d10ff28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5d10ff26-4208-11e9-9d31-040140774501/single-keystroke-instapaper-in-google-reader-brettterpstra-com#5d10ff29-4208-11e9-9d31-040140774501" TargetMode="External" /><Relationship Type="http://schemas.openxmlformats.org/officeDocument/2006/relationships/hyperlink" Id="rId20" Target="https://my.remarkbox.com/5d10ff28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d10ff28</dc:title>
  <dc:creator/>
  <cp:keywords/>
  <dcterms:created xsi:type="dcterms:W3CDTF">2026-05-09T09:55:31Z</dcterms:created>
  <dcterms:modified xsi:type="dcterms:W3CDTF">2026-05-09T09:5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